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50A0" w14:textId="32875435" w:rsidR="00A66F1D" w:rsidRDefault="00152828">
      <w:pPr>
        <w:rPr>
          <w:b/>
          <w:bCs/>
          <w:sz w:val="36"/>
          <w:szCs w:val="36"/>
        </w:rPr>
      </w:pPr>
      <w:r w:rsidRPr="00152828">
        <w:rPr>
          <w:b/>
          <w:bCs/>
          <w:sz w:val="36"/>
          <w:szCs w:val="36"/>
        </w:rPr>
        <w:t xml:space="preserve">Lab  - Conduct OSINT Using </w:t>
      </w:r>
      <w:proofErr w:type="spellStart"/>
      <w:r w:rsidRPr="00152828">
        <w:rPr>
          <w:b/>
          <w:bCs/>
          <w:sz w:val="36"/>
          <w:szCs w:val="36"/>
        </w:rPr>
        <w:t>ReconSpider</w:t>
      </w:r>
      <w:proofErr w:type="spellEnd"/>
    </w:p>
    <w:p w14:paraId="0CB650F8" w14:textId="2D06A55C" w:rsidR="00152828" w:rsidRDefault="00152828">
      <w:pPr>
        <w:rPr>
          <w:b/>
          <w:bCs/>
          <w:szCs w:val="24"/>
        </w:rPr>
      </w:pPr>
      <w:r>
        <w:rPr>
          <w:b/>
          <w:bCs/>
          <w:szCs w:val="24"/>
        </w:rPr>
        <w:t>Overview</w:t>
      </w:r>
    </w:p>
    <w:p w14:paraId="5D5694F6" w14:textId="6A5C3222" w:rsidR="00152828" w:rsidRPr="00152828" w:rsidRDefault="00152828" w:rsidP="00152828">
      <w:pPr>
        <w:rPr>
          <w:szCs w:val="24"/>
        </w:rPr>
      </w:pPr>
      <w:proofErr w:type="spellStart"/>
      <w:r w:rsidRPr="00152828">
        <w:rPr>
          <w:szCs w:val="24"/>
        </w:rPr>
        <w:t>ReconSpider</w:t>
      </w:r>
      <w:proofErr w:type="spellEnd"/>
      <w:r w:rsidRPr="00152828">
        <w:rPr>
          <w:szCs w:val="24"/>
        </w:rPr>
        <w:t xml:space="preserve"> is </w:t>
      </w:r>
      <w:r>
        <w:rPr>
          <w:szCs w:val="24"/>
        </w:rPr>
        <w:t>an</w:t>
      </w:r>
      <w:r w:rsidRPr="00152828">
        <w:rPr>
          <w:szCs w:val="24"/>
        </w:rPr>
        <w:t xml:space="preserve"> Advanced Open Source Intelligence (OSINT) Framework for scanning IP Addresses, Emails, Websites, Organizations and finds out information from different sources.</w:t>
      </w:r>
    </w:p>
    <w:p w14:paraId="73027EE7" w14:textId="72BDAA95" w:rsidR="00152828" w:rsidRDefault="00152828" w:rsidP="00152828">
      <w:pPr>
        <w:rPr>
          <w:szCs w:val="24"/>
        </w:rPr>
      </w:pPr>
      <w:proofErr w:type="spellStart"/>
      <w:r w:rsidRPr="00152828">
        <w:rPr>
          <w:szCs w:val="24"/>
        </w:rPr>
        <w:t>ReconSpider</w:t>
      </w:r>
      <w:proofErr w:type="spellEnd"/>
      <w:r w:rsidRPr="00152828">
        <w:rPr>
          <w:szCs w:val="24"/>
        </w:rPr>
        <w:t xml:space="preserve"> can be used by Infosec Researchers, Penetration Testers, Bug Hunters, and Cyber Crime Investigators to find deep information about their target. </w:t>
      </w:r>
      <w:proofErr w:type="spellStart"/>
      <w:r w:rsidRPr="00152828">
        <w:rPr>
          <w:szCs w:val="24"/>
        </w:rPr>
        <w:t>ReconSpider</w:t>
      </w:r>
      <w:proofErr w:type="spellEnd"/>
      <w:r w:rsidRPr="00152828">
        <w:rPr>
          <w:szCs w:val="24"/>
        </w:rPr>
        <w:t xml:space="preserve"> aggregate all the raw data, visualize it on a dashboard, and facilitate alerting and monitoring on the data. Recon Spider also combines the capabilities of </w:t>
      </w:r>
      <w:proofErr w:type="spellStart"/>
      <w:r w:rsidRPr="00152828">
        <w:rPr>
          <w:szCs w:val="24"/>
        </w:rPr>
        <w:t>Wave,Photon</w:t>
      </w:r>
      <w:proofErr w:type="spellEnd"/>
      <w:r w:rsidRPr="00152828">
        <w:rPr>
          <w:szCs w:val="24"/>
        </w:rPr>
        <w:t xml:space="preserve"> and Recon Dog to do a comprehensive enumeration of the attack surface.</w:t>
      </w:r>
    </w:p>
    <w:p w14:paraId="7145FB34" w14:textId="24C2FB72" w:rsidR="002A7F6E" w:rsidRDefault="002A7F6E" w:rsidP="00152828">
      <w:pPr>
        <w:rPr>
          <w:szCs w:val="24"/>
        </w:rPr>
      </w:pPr>
    </w:p>
    <w:p w14:paraId="6734FA23" w14:textId="15478500" w:rsidR="002A7F6E" w:rsidRPr="00152828" w:rsidRDefault="002A7F6E" w:rsidP="002A7F6E">
      <w:pPr>
        <w:rPr>
          <w:szCs w:val="24"/>
        </w:rPr>
      </w:pPr>
      <w:r w:rsidRPr="002A7F6E">
        <w:rPr>
          <w:szCs w:val="24"/>
        </w:rPr>
        <w:t>Classroom meets CSU standards.  Professor David is active and present in his course. Instructor is caring and proactive with students. Grading is on time.</w:t>
      </w:r>
      <w:r>
        <w:rPr>
          <w:szCs w:val="24"/>
        </w:rPr>
        <w:t xml:space="preserve"> No significant discrepancies were noted.</w:t>
      </w:r>
    </w:p>
    <w:sectPr w:rsidR="002A7F6E" w:rsidRPr="0015282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xMDU3MzY2NLawNLBU0lEKTi0uzszPAykwqgUAa7HfRCwAAAA="/>
  </w:docVars>
  <w:rsids>
    <w:rsidRoot w:val="00152828"/>
    <w:rsid w:val="00152828"/>
    <w:rsid w:val="002A7F6E"/>
    <w:rsid w:val="00305B8D"/>
    <w:rsid w:val="00A66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7F67A"/>
  <w15:docId w15:val="{E578B40A-9E1B-45FC-A5F4-2BCF79925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5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96C3FD6C-673D-473C-88AB-269FCECD661E}"/>
</file>

<file path=customXml/itemProps2.xml><?xml version="1.0" encoding="utf-8"?>
<ds:datastoreItem xmlns:ds="http://schemas.openxmlformats.org/officeDocument/2006/customXml" ds:itemID="{F9FE51EC-9ABB-428C-8AE1-CC4EEE4219E0}"/>
</file>

<file path=customXml/itemProps3.xml><?xml version="1.0" encoding="utf-8"?>
<ds:datastoreItem xmlns:ds="http://schemas.openxmlformats.org/officeDocument/2006/customXml" ds:itemID="{020771ED-68CF-43B3-934F-23B13EE07E0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</cp:revision>
  <dcterms:created xsi:type="dcterms:W3CDTF">2021-06-30T00:16:00Z</dcterms:created>
  <dcterms:modified xsi:type="dcterms:W3CDTF">2021-06-30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